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29AB" w:rsidRDefault="00B07DD6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F87C" wp14:editId="21B68F6E">
                <wp:simplePos x="0" y="0"/>
                <wp:positionH relativeFrom="column">
                  <wp:posOffset>4885055</wp:posOffset>
                </wp:positionH>
                <wp:positionV relativeFrom="paragraph">
                  <wp:posOffset>-527398</wp:posOffset>
                </wp:positionV>
                <wp:extent cx="1323975" cy="289560"/>
                <wp:effectExtent l="0" t="0" r="28575" b="1524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7DD6" w:rsidRPr="00EB0397" w:rsidRDefault="00B07DD6" w:rsidP="00EB0397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cs/>
                              </w:rPr>
                            </w:pPr>
                            <w:r w:rsidRPr="00EB0397">
                              <w:rPr>
                                <w:rFonts w:ascii="TH SarabunIT๙" w:hAnsi="TH SarabunIT๙" w:cs="TH SarabunIT๙"/>
                                <w:cs/>
                              </w:rPr>
                              <w:t xml:space="preserve">แบบ 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2</w:t>
                            </w:r>
                            <w:r w:rsidRPr="00EB0397">
                              <w:rPr>
                                <w:rFonts w:ascii="TH SarabunIT๙" w:hAnsi="TH SarabunIT๙" w:cs="TH SarabunIT๙"/>
                                <w:cs/>
                              </w:rPr>
                              <w:t xml:space="preserve"> สำหรับ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สป</w:t>
                            </w:r>
                            <w:proofErr w:type="spellEnd"/>
                            <w:r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.มท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1" type="#_x0000_t202" style="position:absolute;left:0;text-align:left;margin-left:384.65pt;margin-top:-41.55pt;width:104.25pt;height:2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">
                <v:textbox>
                  <w:txbxContent>
                    <w:p w:rsidR="00B07DD6" w:rsidRPr="00EB0397" w:rsidRDefault="00B07DD6" w:rsidP="00EB0397">
                      <w:pPr>
                        <w:jc w:val="right"/>
                        <w:rPr>
                          <w:rFonts w:ascii="TH SarabunIT๙" w:hAnsi="TH SarabunIT๙" w:cs="TH SarabunIT๙"/>
                          <w:cs/>
                        </w:rPr>
                      </w:pPr>
                      <w:r w:rsidRPr="00EB0397">
                        <w:rPr>
                          <w:rFonts w:ascii="TH SarabunIT๙" w:hAnsi="TH SarabunIT๙" w:cs="TH SarabunIT๙"/>
                          <w:cs/>
                        </w:rPr>
                        <w:t xml:space="preserve">แบบ </w:t>
                      </w:r>
                      <w:r>
                        <w:rPr>
                          <w:rFonts w:ascii="TH SarabunIT๙" w:hAnsi="TH SarabunIT๙" w:cs="TH SarabunIT๙" w:hint="cs"/>
                          <w:cs/>
                        </w:rPr>
                        <w:t>2</w:t>
                      </w:r>
                      <w:r w:rsidRPr="00EB0397">
                        <w:rPr>
                          <w:rFonts w:ascii="TH SarabunIT๙" w:hAnsi="TH SarabunIT๙" w:cs="TH SarabunIT๙"/>
                          <w:cs/>
                        </w:rPr>
                        <w:t xml:space="preserve"> สำหรับ</w:t>
                      </w:r>
                      <w:r>
                        <w:rPr>
                          <w:rFonts w:ascii="TH SarabunIT๙" w:hAnsi="TH SarabunIT๙" w:cs="TH SarabunIT๙" w:hint="cs"/>
                          <w: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H SarabunIT๙" w:hAnsi="TH SarabunIT๙" w:cs="TH SarabunIT๙" w:hint="cs"/>
                          <w:cs/>
                        </w:rPr>
                        <w:t>สป</w:t>
                      </w:r>
                      <w:proofErr w:type="spellEnd"/>
                      <w:r>
                        <w:rPr>
                          <w:rFonts w:ascii="TH SarabunIT๙" w:hAnsi="TH SarabunIT๙" w:cs="TH SarabunIT๙" w:hint="cs"/>
                          <w:cs/>
                        </w:rPr>
                        <w:t>.มท.</w:t>
                      </w:r>
                    </w:p>
                  </w:txbxContent>
                </v:textbox>
              </v:shape>
            </w:pict>
          </mc:Fallback>
        </mc:AlternateConten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  <w:cs/>
        </w:rPr>
        <w:t>แบบรับรองการอนุมัติข้อมูลในระบบติดตาม</w:t>
      </w:r>
      <w:r w:rsidR="00E642F8"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แ</w: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  <w:cs/>
        </w:rPr>
        <w:t>ละประเมินผลแห่งชาติ</w: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 xml:space="preserve"> (</w:t>
      </w:r>
      <w:proofErr w:type="spellStart"/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>eMENSCR</w:t>
      </w:r>
      <w:proofErr w:type="spellEnd"/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>)</w:t>
      </w:r>
    </w:p>
    <w:p w:rsidR="00E642F8" w:rsidRPr="009029AB" w:rsidRDefault="009029AB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และผลการดำเนินงานที่สำคัญประจำไตรมาส</w:t>
      </w:r>
    </w:p>
    <w:p w:rsidR="00E642F8" w:rsidRPr="00E642F8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รอบการรายงาน ไตรมาส............./...................</w:t>
      </w:r>
    </w:p>
    <w:p w:rsidR="00E642F8" w:rsidRPr="00E642F8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กอง/สำนัก/หน่วยงานในสังกัด </w:t>
      </w:r>
      <w:proofErr w:type="spellStart"/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สป</w:t>
      </w:r>
      <w:proofErr w:type="spellEnd"/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.มท.</w:t>
      </w:r>
      <w:r w:rsidR="007A495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...............................</w:t>
      </w:r>
    </w:p>
    <w:p w:rsidR="00E642F8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E642F8">
        <w:rPr>
          <w:rFonts w:ascii="TH SarabunIT๙" w:hAnsi="TH SarabunIT๙" w:cs="TH SarabunIT๙"/>
          <w:b/>
          <w:bCs/>
          <w:sz w:val="32"/>
          <w:szCs w:val="32"/>
        </w:rPr>
        <w:t>***********************</w:t>
      </w:r>
    </w:p>
    <w:p w:rsidR="00DD75D7" w:rsidRPr="00EF236D" w:rsidRDefault="00DD75D7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tbl>
      <w:tblPr>
        <w:tblStyle w:val="ab"/>
        <w:tblW w:w="10632" w:type="dxa"/>
        <w:tblInd w:w="-601" w:type="dxa"/>
        <w:tblLook w:val="04A0" w:firstRow="1" w:lastRow="0" w:firstColumn="1" w:lastColumn="0" w:noHBand="0" w:noVBand="1"/>
      </w:tblPr>
      <w:tblGrid>
        <w:gridCol w:w="1804"/>
        <w:gridCol w:w="1803"/>
        <w:gridCol w:w="1263"/>
        <w:gridCol w:w="1266"/>
        <w:gridCol w:w="1377"/>
        <w:gridCol w:w="1728"/>
        <w:gridCol w:w="1391"/>
      </w:tblGrid>
      <w:tr w:rsidR="00434AE0" w:rsidRPr="00EF236D" w:rsidTr="00434AE0">
        <w:tc>
          <w:tcPr>
            <w:tcW w:w="3607" w:type="dxa"/>
            <w:gridSpan w:val="2"/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1.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จำนวนโครงการทั้งหมด</w:t>
            </w:r>
          </w:p>
        </w:tc>
        <w:tc>
          <w:tcPr>
            <w:tcW w:w="1263" w:type="dxa"/>
            <w:vMerge w:val="restart"/>
          </w:tcPr>
          <w:p w:rsidR="00434AE0" w:rsidRPr="00576CCC" w:rsidRDefault="00434AE0" w:rsidP="00A31A5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2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จำนวนโครงการที่ได้รายงานผล</w:t>
            </w:r>
            <w:r>
              <w:rPr>
                <w:rFonts w:ascii="TH SarabunIT๙" w:hAnsi="TH SarabunIT๙" w:cs="TH SarabunIT๙" w:hint="cs"/>
                <w:spacing w:val="-6"/>
                <w:sz w:val="28"/>
                <w:cs/>
              </w:rPr>
              <w:t xml:space="preserve"> </w:t>
            </w:r>
            <w:r w:rsidRPr="00C07865">
              <w:rPr>
                <w:rFonts w:ascii="TH SarabunIT๙" w:hAnsi="TH SarabunIT๙" w:cs="TH SarabunIT๙"/>
                <w:spacing w:val="-6"/>
                <w:sz w:val="28"/>
                <w:cs/>
              </w:rPr>
              <w:t>การดำเนินงาน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ในระบบ </w:t>
            </w:r>
            <w:proofErr w:type="spellStart"/>
            <w:r w:rsidRPr="00576CCC">
              <w:rPr>
                <w:rFonts w:ascii="TH SarabunIT๙" w:hAnsi="TH SarabunIT๙" w:cs="TH SarabunIT๙"/>
                <w:sz w:val="28"/>
                <w:lang w:val="en-GB"/>
              </w:rPr>
              <w:t>eMENS</w:t>
            </w:r>
            <w:r>
              <w:rPr>
                <w:rFonts w:ascii="TH SarabunIT๙" w:hAnsi="TH SarabunIT๙" w:cs="TH SarabunIT๙"/>
                <w:sz w:val="28"/>
                <w:lang w:val="en-GB"/>
              </w:rPr>
              <w:t>C</w:t>
            </w:r>
            <w:r w:rsidRPr="00576CCC">
              <w:rPr>
                <w:rFonts w:ascii="TH SarabunIT๙" w:hAnsi="TH SarabunIT๙" w:cs="TH SarabunIT๙"/>
                <w:sz w:val="28"/>
                <w:lang w:val="en-GB"/>
              </w:rPr>
              <w:t>R</w:t>
            </w:r>
            <w:proofErr w:type="spellEnd"/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 แล้ว</w:t>
            </w:r>
          </w:p>
        </w:tc>
        <w:tc>
          <w:tcPr>
            <w:tcW w:w="1266" w:type="dxa"/>
            <w:vMerge w:val="restart"/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3.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งบประมาณรวม (บาท)</w:t>
            </w:r>
          </w:p>
        </w:tc>
        <w:tc>
          <w:tcPr>
            <w:tcW w:w="1377" w:type="dxa"/>
            <w:vMerge w:val="restart"/>
          </w:tcPr>
          <w:p w:rsidR="00434AE0" w:rsidRDefault="00350DFF" w:rsidP="00434AE0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/>
                <w:sz w:val="28"/>
                <w:cs/>
              </w:rPr>
              <w:t>4.</w:t>
            </w:r>
            <w:r w:rsidR="00434AE0">
              <w:rPr>
                <w:rFonts w:ascii="TH SarabunIT๙" w:hAnsi="TH SarabunIT๙" w:cs="TH SarabunIT๙"/>
                <w:sz w:val="28"/>
                <w:cs/>
              </w:rPr>
              <w:t>ผลการเบิกจ่าย</w:t>
            </w:r>
          </w:p>
          <w:p w:rsidR="00434AE0" w:rsidRDefault="00434AE0" w:rsidP="00434AE0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/>
                <w:sz w:val="28"/>
                <w:cs/>
              </w:rPr>
              <w:t>คิดสะสมจนถึงไตรมาสที่รายงาน</w:t>
            </w:r>
          </w:p>
          <w:p w:rsidR="00434AE0" w:rsidRPr="00576CCC" w:rsidRDefault="00434AE0" w:rsidP="00434AE0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/>
                <w:sz w:val="28"/>
                <w:cs/>
              </w:rPr>
              <w:t xml:space="preserve">(บาท)     </w:t>
            </w:r>
          </w:p>
        </w:tc>
        <w:tc>
          <w:tcPr>
            <w:tcW w:w="1728" w:type="dxa"/>
            <w:vMerge w:val="restart"/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5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ปัญหา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/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อุปสรรค</w:t>
            </w:r>
          </w:p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ที่สำคัญ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</w:p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ในภาพรวม)</w:t>
            </w:r>
          </w:p>
        </w:tc>
        <w:tc>
          <w:tcPr>
            <w:tcW w:w="1391" w:type="dxa"/>
            <w:vMerge w:val="restart"/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6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แนวทางแก้ไข</w:t>
            </w:r>
          </w:p>
        </w:tc>
      </w:tr>
      <w:tr w:rsidR="00434AE0" w:rsidRPr="00EF236D" w:rsidTr="00434AE0">
        <w:trPr>
          <w:trHeight w:val="1916"/>
        </w:trPr>
        <w:tc>
          <w:tcPr>
            <w:tcW w:w="1804" w:type="dxa"/>
            <w:tcBorders>
              <w:bottom w:val="single" w:sz="4" w:space="0" w:color="auto"/>
            </w:tcBorders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1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.1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) 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จำนวนโครงการ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ตามแผนปฏิบัติราชการ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ประจำปีงบประมาณ </w:t>
            </w:r>
          </w:p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พ.ศ. 2562</w:t>
            </w: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(</w:t>
            </w:r>
            <w:r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1.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 xml:space="preserve">2) </w:t>
            </w:r>
            <w:r w:rsidRPr="00576CCC">
              <w:rPr>
                <w:rFonts w:ascii="TH SarabunIT๙" w:hAnsi="TH SarabunIT๙" w:cs="TH SarabunIT๙"/>
                <w:spacing w:val="-4"/>
                <w:sz w:val="28"/>
                <w:cs/>
              </w:rPr>
              <w:t>จำนวนโครงการ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ประจำปีงบประมาณ </w:t>
            </w:r>
          </w:p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pacing w:val="-4"/>
                <w:sz w:val="28"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พ.ศ. 2562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จากแหล่งอื่นที่มีเพิ่มเติมจากข้อ (1</w:t>
            </w:r>
            <w:r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.1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 xml:space="preserve">) </w:t>
            </w:r>
          </w:p>
          <w:p w:rsidR="00434AE0" w:rsidRPr="00576CCC" w:rsidRDefault="00434AE0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ถ้ามี โปรดระบุ)</w:t>
            </w:r>
          </w:p>
        </w:tc>
        <w:tc>
          <w:tcPr>
            <w:tcW w:w="1263" w:type="dxa"/>
            <w:vMerge/>
            <w:tcBorders>
              <w:bottom w:val="single" w:sz="4" w:space="0" w:color="auto"/>
            </w:tcBorders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6" w:type="dxa"/>
            <w:vMerge/>
            <w:tcBorders>
              <w:bottom w:val="single" w:sz="4" w:space="0" w:color="auto"/>
            </w:tcBorders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77" w:type="dxa"/>
            <w:vMerge/>
            <w:tcBorders>
              <w:bottom w:val="single" w:sz="4" w:space="0" w:color="auto"/>
            </w:tcBorders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728" w:type="dxa"/>
            <w:vMerge/>
            <w:tcBorders>
              <w:bottom w:val="single" w:sz="4" w:space="0" w:color="auto"/>
            </w:tcBorders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91" w:type="dxa"/>
            <w:vMerge/>
            <w:tcBorders>
              <w:bottom w:val="single" w:sz="4" w:space="0" w:color="auto"/>
            </w:tcBorders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  <w:tr w:rsidR="00434AE0" w:rsidRPr="00EF236D" w:rsidTr="00434AE0">
        <w:tc>
          <w:tcPr>
            <w:tcW w:w="1804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803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3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6" w:type="dxa"/>
          </w:tcPr>
          <w:p w:rsidR="00434AE0" w:rsidRPr="00EF236D" w:rsidRDefault="00434AE0" w:rsidP="001B017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</w:t>
            </w:r>
          </w:p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77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728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91" w:type="dxa"/>
          </w:tcPr>
          <w:p w:rsidR="00434AE0" w:rsidRPr="00EF236D" w:rsidRDefault="00434AE0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</w:tbl>
    <w:p w:rsidR="00E642F8" w:rsidRPr="00EF236D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tbl>
      <w:tblPr>
        <w:tblStyle w:val="ab"/>
        <w:tblW w:w="10632" w:type="dxa"/>
        <w:tblInd w:w="-601" w:type="dxa"/>
        <w:tblLook w:val="04A0" w:firstRow="1" w:lastRow="0" w:firstColumn="1" w:lastColumn="0" w:noHBand="0" w:noVBand="1"/>
      </w:tblPr>
      <w:tblGrid>
        <w:gridCol w:w="3828"/>
        <w:gridCol w:w="2977"/>
        <w:gridCol w:w="3827"/>
      </w:tblGrid>
      <w:tr w:rsidR="00DD75D7" w:rsidRPr="00EF236D" w:rsidTr="001A30BB">
        <w:tc>
          <w:tcPr>
            <w:tcW w:w="10632" w:type="dxa"/>
            <w:gridSpan w:val="3"/>
          </w:tcPr>
          <w:p w:rsidR="00DD75D7" w:rsidRPr="00B87E25" w:rsidRDefault="00350DFF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7.</w:t>
            </w:r>
            <w:r w:rsidR="00DD75D7" w:rsidRPr="00B87E25">
              <w:rPr>
                <w:rFonts w:ascii="TH SarabunIT๙" w:hAnsi="TH SarabunIT๙" w:cs="TH SarabunIT๙"/>
                <w:sz w:val="28"/>
                <w:cs/>
              </w:rPr>
              <w:t>ผลการดำเนินงานที่สำคัญประจำไตรมาส</w:t>
            </w:r>
          </w:p>
        </w:tc>
      </w:tr>
      <w:tr w:rsidR="00DD75D7" w:rsidRPr="00EF236D" w:rsidTr="001A30BB">
        <w:tc>
          <w:tcPr>
            <w:tcW w:w="3828" w:type="dxa"/>
          </w:tcPr>
          <w:p w:rsidR="00C1280B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ตัวชี้วัดตามแผนปฏิบัติราชการของ</w:t>
            </w:r>
          </w:p>
          <w:p w:rsidR="00DD75D7" w:rsidRPr="00B87E25" w:rsidRDefault="00C1280B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สำนักงานปลัด</w:t>
            </w:r>
            <w:r w:rsidR="00DD75D7" w:rsidRPr="00B87E25">
              <w:rPr>
                <w:rFonts w:ascii="TH SarabunIT๙" w:hAnsi="TH SarabunIT๙" w:cs="TH SarabunIT๙"/>
                <w:sz w:val="28"/>
                <w:cs/>
              </w:rPr>
              <w:t xml:space="preserve">กระทรวงมหาดไทย </w:t>
            </w:r>
          </w:p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(ที่เกี่ยวข้อง)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ค่าเป้าหมายประจำปีงบประมาณ พ.ศ. 2562</w:t>
            </w:r>
          </w:p>
        </w:tc>
        <w:tc>
          <w:tcPr>
            <w:tcW w:w="3827" w:type="dxa"/>
          </w:tcPr>
          <w:p w:rsidR="00DD75D7" w:rsidRPr="00B87E25" w:rsidRDefault="00DD75D7" w:rsidP="006062BC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ผลการดำเนินงานที่สำคัญ</w:t>
            </w:r>
          </w:p>
          <w:p w:rsidR="00DD75D7" w:rsidRPr="00B87E25" w:rsidRDefault="00DD75D7" w:rsidP="006062BC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 w:hint="cs"/>
                <w:sz w:val="28"/>
                <w:cs/>
              </w:rPr>
              <w:t>(</w:t>
            </w:r>
            <w:r w:rsidRPr="00B87E25">
              <w:rPr>
                <w:rFonts w:ascii="TH SarabunIT๙" w:hAnsi="TH SarabunIT๙" w:cs="TH SarabunIT๙"/>
                <w:sz w:val="28"/>
                <w:cs/>
              </w:rPr>
              <w:t>คิดสะสมจนถึงไตรมาสที่รายงาน</w:t>
            </w:r>
            <w:r w:rsidRPr="00B87E25">
              <w:rPr>
                <w:rFonts w:ascii="TH SarabunIT๙" w:hAnsi="TH SarabunIT๙" w:cs="TH SarabunIT๙" w:hint="cs"/>
                <w:sz w:val="28"/>
                <w:cs/>
              </w:rPr>
              <w:t>)</w:t>
            </w:r>
          </w:p>
        </w:tc>
      </w:tr>
      <w:tr w:rsidR="00DD75D7" w:rsidRPr="00EF236D" w:rsidTr="001A30BB"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1.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  <w:tr w:rsidR="00DD75D7" w:rsidRPr="00EF236D" w:rsidTr="001A30BB"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2.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  <w:tr w:rsidR="00DD75D7" w:rsidRPr="00EF236D" w:rsidTr="001A30BB">
        <w:trPr>
          <w:trHeight w:val="70"/>
        </w:trPr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 xml:space="preserve">3. 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</w:tbl>
    <w:p w:rsidR="00E642F8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DD75D7">
        <w:rPr>
          <w:rFonts w:ascii="TH SarabunIT๙" w:hAnsi="TH SarabunIT๙" w:cs="TH SarabunIT๙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ADEBEB" wp14:editId="6040577B">
                <wp:simplePos x="0" y="0"/>
                <wp:positionH relativeFrom="column">
                  <wp:posOffset>1287529</wp:posOffset>
                </wp:positionH>
                <wp:positionV relativeFrom="paragraph">
                  <wp:posOffset>232410</wp:posOffset>
                </wp:positionV>
                <wp:extent cx="4700780" cy="1403985"/>
                <wp:effectExtent l="0" t="0" r="0" b="0"/>
                <wp:wrapNone/>
                <wp:docPr id="8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078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1E00" w:rsidRPr="00EF236D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</w:p>
                          <w:p w:rsidR="00B81E00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 xml:space="preserve">ผอ.กอง/สำนัก/หัวหน้าหน่วยงานในสังกัด </w:t>
                            </w:r>
                            <w:proofErr w:type="spellStart"/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สป</w:t>
                            </w:r>
                            <w:proofErr w:type="spellEnd"/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.มท</w:t>
                            </w:r>
                          </w:p>
                          <w:p w:rsidR="00B81E00" w:rsidRPr="00EF236D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:rsidR="00B81E00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  <w:t>........./........./.........</w:t>
                            </w:r>
                          </w:p>
                          <w:p w:rsidR="00B81E00" w:rsidRDefault="00B81E00" w:rsidP="00B81E0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101.4pt;margin-top:18.3pt;width:370.15pt;height:110.55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" filled="f" stroked="f">
                <v:textbox style="mso-fit-shape-to-text:t">
                  <w:txbxContent>
                    <w:p w:rsidR="00B81E00" w:rsidRPr="00EF236D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</w:p>
                    <w:p w:rsidR="00B81E00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 xml:space="preserve">ผอ.กอง/สำนัก/หัวหน้าหน่วยงานในสังกัด </w:t>
                      </w:r>
                      <w:proofErr w:type="spellStart"/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สป</w:t>
                      </w:r>
                      <w:proofErr w:type="spellEnd"/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.มท</w:t>
                      </w:r>
                    </w:p>
                    <w:p w:rsidR="00B81E00" w:rsidRPr="00EF236D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.......................</w:t>
                      </w: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.........</w:t>
                      </w: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:rsidR="00B81E00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  <w:t>........./........./.........</w:t>
                      </w:r>
                    </w:p>
                    <w:p w:rsidR="00B81E00" w:rsidRDefault="00B81E00" w:rsidP="00B81E0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</w:p>
    <w:p w:rsidR="00E642F8" w:rsidRPr="00D642E5" w:rsidRDefault="00E642F8" w:rsidP="00D642E5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D642E5">
        <w:rPr>
          <w:rFonts w:ascii="TH SarabunIT๙" w:hAnsi="TH SarabunIT๙" w:cs="TH SarabunIT๙"/>
          <w:sz w:val="32"/>
          <w:szCs w:val="32"/>
        </w:rPr>
        <w:tab/>
      </w:r>
    </w:p>
    <w:p w:rsidR="00C07865" w:rsidRDefault="00E642F8" w:rsidP="00E642F8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sz w:val="28"/>
        </w:rPr>
      </w:pPr>
      <w:r w:rsidRPr="008E2F49">
        <w:rPr>
          <w:rFonts w:ascii="TH SarabunIT๙" w:hAnsi="TH SarabunIT๙" w:cs="TH SarabunIT๙"/>
          <w:b/>
          <w:bCs/>
          <w:sz w:val="28"/>
        </w:rPr>
        <w:tab/>
        <w:t xml:space="preserve">  </w:t>
      </w:r>
      <w:bookmarkStart w:id="0" w:name="_GoBack"/>
      <w:bookmarkEnd w:id="0"/>
    </w:p>
    <w:p w:rsidR="00D642E5" w:rsidRPr="008E2F49" w:rsidRDefault="00D642E5" w:rsidP="00E642F8">
      <w:pPr>
        <w:spacing w:after="0" w:line="240" w:lineRule="auto"/>
        <w:jc w:val="thaiDistribute"/>
        <w:rPr>
          <w:rFonts w:ascii="TH SarabunIT๙" w:hAnsi="TH SarabunIT๙" w:cs="TH SarabunIT๙"/>
          <w:sz w:val="28"/>
          <w:cs/>
        </w:rPr>
      </w:pPr>
    </w:p>
    <w:p w:rsidR="00B15095" w:rsidRDefault="00904A35" w:rsidP="00B15095">
      <w:pPr>
        <w:spacing w:after="0" w:line="240" w:lineRule="auto"/>
        <w:jc w:val="center"/>
        <w:rPr>
          <w:rFonts w:ascii="TH SarabunIT๙" w:eastAsia="Times New Roman" w:hAnsi="TH SarabunIT๙" w:cs="TH SarabunIT๙"/>
          <w:b/>
          <w:bCs/>
          <w:spacing w:val="-6"/>
          <w:sz w:val="32"/>
          <w:szCs w:val="32"/>
        </w:rPr>
      </w:pPr>
      <w:r w:rsidRPr="00820738">
        <w:rPr>
          <w:rFonts w:ascii="TH SarabunIT๙" w:eastAsia="Times New Roman" w:hAnsi="TH SarabunIT๙" w:cs="TH SarabunIT๙"/>
          <w:spacing w:val="-2"/>
          <w:sz w:val="32"/>
          <w:szCs w:val="32"/>
        </w:rPr>
        <w:tab/>
      </w:r>
      <w:r w:rsidRPr="00820738">
        <w:rPr>
          <w:rFonts w:ascii="TH SarabunIT๙" w:eastAsia="Times New Roman" w:hAnsi="TH SarabunIT๙" w:cs="TH SarabunIT๙"/>
          <w:spacing w:val="-2"/>
          <w:sz w:val="32"/>
          <w:szCs w:val="32"/>
        </w:rPr>
        <w:tab/>
      </w:r>
      <w:r w:rsidR="00734D71" w:rsidRPr="00820738">
        <w:rPr>
          <w:rFonts w:ascii="TH SarabunIT๙" w:eastAsia="Times New Roman" w:hAnsi="TH SarabunIT๙" w:cs="TH SarabunIT๙" w:hint="cs"/>
          <w:spacing w:val="-2"/>
          <w:sz w:val="32"/>
          <w:szCs w:val="32"/>
          <w:cs/>
        </w:rPr>
        <w:tab/>
      </w:r>
    </w:p>
    <w:p w:rsidR="004F6603" w:rsidRDefault="004F6603" w:rsidP="00B15095">
      <w:pPr>
        <w:spacing w:after="0" w:line="240" w:lineRule="auto"/>
        <w:jc w:val="thaiDistribute"/>
        <w:rPr>
          <w:rFonts w:ascii="TH SarabunIT๙" w:eastAsia="Times New Roman" w:hAnsi="TH SarabunIT๙" w:cs="TH SarabunIT๙"/>
          <w:b/>
          <w:bCs/>
          <w:sz w:val="32"/>
          <w:szCs w:val="32"/>
        </w:rPr>
      </w:pPr>
    </w:p>
    <w:p w:rsidR="008E2F49" w:rsidRDefault="008E2F49" w:rsidP="00B15095">
      <w:pPr>
        <w:spacing w:after="0" w:line="240" w:lineRule="auto"/>
        <w:jc w:val="thaiDistribute"/>
        <w:rPr>
          <w:rFonts w:ascii="TH SarabunIT๙" w:eastAsia="Times New Roman" w:hAnsi="TH SarabunIT๙" w:cs="TH SarabunIT๙"/>
          <w:b/>
          <w:bCs/>
          <w:sz w:val="32"/>
          <w:szCs w:val="32"/>
        </w:rPr>
      </w:pPr>
    </w:p>
    <w:p w:rsidR="00C20827" w:rsidRPr="009559B8" w:rsidRDefault="00C20827" w:rsidP="004F6603">
      <w:pPr>
        <w:tabs>
          <w:tab w:val="left" w:pos="1701"/>
        </w:tabs>
        <w:spacing w:after="0" w:line="240" w:lineRule="auto"/>
        <w:ind w:firstLine="709"/>
        <w:jc w:val="thaiDistribute"/>
      </w:pPr>
    </w:p>
    <w:sectPr w:rsidR="00C20827" w:rsidRPr="009559B8" w:rsidSect="004576D0">
      <w:headerReference w:type="default" r:id="rId9"/>
      <w:pgSz w:w="12240" w:h="15840"/>
      <w:pgMar w:top="1440" w:right="1440" w:bottom="1440" w:left="1440" w:header="720" w:footer="720" w:gutter="0"/>
      <w:pgNumType w:fmt="thaiNumber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152A" w:rsidRDefault="00ED152A" w:rsidP="004576D0">
      <w:pPr>
        <w:spacing w:after="0" w:line="240" w:lineRule="auto"/>
      </w:pPr>
      <w:r>
        <w:separator/>
      </w:r>
    </w:p>
  </w:endnote>
  <w:endnote w:type="continuationSeparator" w:id="0">
    <w:p w:rsidR="00ED152A" w:rsidRDefault="00ED152A" w:rsidP="00457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152A" w:rsidRDefault="00ED152A" w:rsidP="004576D0">
      <w:pPr>
        <w:spacing w:after="0" w:line="240" w:lineRule="auto"/>
      </w:pPr>
      <w:r>
        <w:separator/>
      </w:r>
    </w:p>
  </w:footnote>
  <w:footnote w:type="continuationSeparator" w:id="0">
    <w:p w:rsidR="00ED152A" w:rsidRDefault="00ED152A" w:rsidP="00457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76D0" w:rsidRDefault="004576D0">
    <w:pPr>
      <w:pStyle w:val="a3"/>
      <w:jc w:val="right"/>
    </w:pPr>
  </w:p>
  <w:p w:rsidR="004576D0" w:rsidRDefault="004576D0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E52E2"/>
    <w:multiLevelType w:val="hybridMultilevel"/>
    <w:tmpl w:val="320422D6"/>
    <w:lvl w:ilvl="0" w:tplc="78280996">
      <w:start w:val="15"/>
      <w:numFmt w:val="bullet"/>
      <w:lvlText w:val="-"/>
      <w:lvlJc w:val="left"/>
      <w:pPr>
        <w:ind w:left="720" w:hanging="360"/>
      </w:pPr>
      <w:rPr>
        <w:rFonts w:ascii="TH SarabunIT๙" w:eastAsia="Times New Roman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B82649"/>
    <w:multiLevelType w:val="hybridMultilevel"/>
    <w:tmpl w:val="CBA4DF46"/>
    <w:lvl w:ilvl="0" w:tplc="1D6409CA">
      <w:start w:val="6"/>
      <w:numFmt w:val="bullet"/>
      <w:lvlText w:val="-"/>
      <w:lvlJc w:val="left"/>
      <w:pPr>
        <w:ind w:left="720" w:hanging="360"/>
      </w:pPr>
      <w:rPr>
        <w:rFonts w:ascii="TH SarabunIT๙" w:eastAsia="Times New Roman" w:hAnsi="TH SarabunIT๙" w:cs="TH SarabunIT๙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LAwNjcxMzY1NzFQ0lEKTi0uzszPAykwrgUASaLjdCwAAAA="/>
  </w:docVars>
  <w:rsids>
    <w:rsidRoot w:val="004576D0"/>
    <w:rsid w:val="00002FFD"/>
    <w:rsid w:val="00005AED"/>
    <w:rsid w:val="00057263"/>
    <w:rsid w:val="00080C6B"/>
    <w:rsid w:val="000B36E2"/>
    <w:rsid w:val="000C02CE"/>
    <w:rsid w:val="000C0C7E"/>
    <w:rsid w:val="000E4696"/>
    <w:rsid w:val="000F6A2E"/>
    <w:rsid w:val="001115DE"/>
    <w:rsid w:val="00112A40"/>
    <w:rsid w:val="00117DD5"/>
    <w:rsid w:val="001803F1"/>
    <w:rsid w:val="001A4F00"/>
    <w:rsid w:val="001A52D5"/>
    <w:rsid w:val="001B017C"/>
    <w:rsid w:val="001B0FF3"/>
    <w:rsid w:val="001B274F"/>
    <w:rsid w:val="001D0013"/>
    <w:rsid w:val="001F760D"/>
    <w:rsid w:val="00220633"/>
    <w:rsid w:val="002406E3"/>
    <w:rsid w:val="00243F10"/>
    <w:rsid w:val="00244092"/>
    <w:rsid w:val="00272490"/>
    <w:rsid w:val="00276DA9"/>
    <w:rsid w:val="00284D66"/>
    <w:rsid w:val="00285102"/>
    <w:rsid w:val="002A690E"/>
    <w:rsid w:val="002C17A2"/>
    <w:rsid w:val="002C6966"/>
    <w:rsid w:val="002D3ABB"/>
    <w:rsid w:val="002E00B1"/>
    <w:rsid w:val="00300310"/>
    <w:rsid w:val="003023D3"/>
    <w:rsid w:val="00350DFF"/>
    <w:rsid w:val="00374774"/>
    <w:rsid w:val="00387CB7"/>
    <w:rsid w:val="00387F3E"/>
    <w:rsid w:val="003900D3"/>
    <w:rsid w:val="003A730B"/>
    <w:rsid w:val="003C3F7D"/>
    <w:rsid w:val="003E4F37"/>
    <w:rsid w:val="00411915"/>
    <w:rsid w:val="00413180"/>
    <w:rsid w:val="00415B73"/>
    <w:rsid w:val="00417C71"/>
    <w:rsid w:val="00424B7E"/>
    <w:rsid w:val="00427394"/>
    <w:rsid w:val="004307C3"/>
    <w:rsid w:val="00434AE0"/>
    <w:rsid w:val="004576D0"/>
    <w:rsid w:val="004675F0"/>
    <w:rsid w:val="004871C7"/>
    <w:rsid w:val="004C5348"/>
    <w:rsid w:val="004D1CAB"/>
    <w:rsid w:val="004E6299"/>
    <w:rsid w:val="004F6603"/>
    <w:rsid w:val="005041FD"/>
    <w:rsid w:val="00524DEA"/>
    <w:rsid w:val="00526BB0"/>
    <w:rsid w:val="005435BD"/>
    <w:rsid w:val="00576CCC"/>
    <w:rsid w:val="0058096E"/>
    <w:rsid w:val="005F4D71"/>
    <w:rsid w:val="0060171F"/>
    <w:rsid w:val="006062BC"/>
    <w:rsid w:val="00633F9B"/>
    <w:rsid w:val="00634E28"/>
    <w:rsid w:val="00674984"/>
    <w:rsid w:val="006A7034"/>
    <w:rsid w:val="006A77B5"/>
    <w:rsid w:val="006B2C17"/>
    <w:rsid w:val="006C409A"/>
    <w:rsid w:val="006E2AC4"/>
    <w:rsid w:val="00733337"/>
    <w:rsid w:val="00734D71"/>
    <w:rsid w:val="007371A5"/>
    <w:rsid w:val="00740F49"/>
    <w:rsid w:val="00746464"/>
    <w:rsid w:val="007527B3"/>
    <w:rsid w:val="0076318B"/>
    <w:rsid w:val="0078640B"/>
    <w:rsid w:val="007A0B49"/>
    <w:rsid w:val="007A4954"/>
    <w:rsid w:val="007E7168"/>
    <w:rsid w:val="007F5E10"/>
    <w:rsid w:val="00802EC7"/>
    <w:rsid w:val="00820738"/>
    <w:rsid w:val="00831F47"/>
    <w:rsid w:val="0084340A"/>
    <w:rsid w:val="00856125"/>
    <w:rsid w:val="00860256"/>
    <w:rsid w:val="008679A9"/>
    <w:rsid w:val="008809F3"/>
    <w:rsid w:val="00896378"/>
    <w:rsid w:val="008A4AB8"/>
    <w:rsid w:val="008B2633"/>
    <w:rsid w:val="008C4560"/>
    <w:rsid w:val="008D428F"/>
    <w:rsid w:val="008E1284"/>
    <w:rsid w:val="008E2F49"/>
    <w:rsid w:val="008E7089"/>
    <w:rsid w:val="008F0955"/>
    <w:rsid w:val="008F77B0"/>
    <w:rsid w:val="009029AB"/>
    <w:rsid w:val="00904A35"/>
    <w:rsid w:val="00912F7D"/>
    <w:rsid w:val="0092185E"/>
    <w:rsid w:val="009225DC"/>
    <w:rsid w:val="0092544D"/>
    <w:rsid w:val="0095222A"/>
    <w:rsid w:val="009559B8"/>
    <w:rsid w:val="00963175"/>
    <w:rsid w:val="0096759E"/>
    <w:rsid w:val="00984469"/>
    <w:rsid w:val="009C021B"/>
    <w:rsid w:val="009C1684"/>
    <w:rsid w:val="009E615B"/>
    <w:rsid w:val="00A13CCE"/>
    <w:rsid w:val="00A31A5B"/>
    <w:rsid w:val="00A366CA"/>
    <w:rsid w:val="00A70C83"/>
    <w:rsid w:val="00A91FBB"/>
    <w:rsid w:val="00A94235"/>
    <w:rsid w:val="00AC4869"/>
    <w:rsid w:val="00AD7D81"/>
    <w:rsid w:val="00AF0803"/>
    <w:rsid w:val="00B03DE0"/>
    <w:rsid w:val="00B07DD6"/>
    <w:rsid w:val="00B15095"/>
    <w:rsid w:val="00B224EA"/>
    <w:rsid w:val="00B4242F"/>
    <w:rsid w:val="00B50261"/>
    <w:rsid w:val="00B5351C"/>
    <w:rsid w:val="00B672B7"/>
    <w:rsid w:val="00B71248"/>
    <w:rsid w:val="00B75B89"/>
    <w:rsid w:val="00B81E00"/>
    <w:rsid w:val="00B87E25"/>
    <w:rsid w:val="00B9094D"/>
    <w:rsid w:val="00BA31C5"/>
    <w:rsid w:val="00BC2848"/>
    <w:rsid w:val="00BC2C6C"/>
    <w:rsid w:val="00BC3D81"/>
    <w:rsid w:val="00BD0570"/>
    <w:rsid w:val="00BE2A03"/>
    <w:rsid w:val="00BE304F"/>
    <w:rsid w:val="00C02511"/>
    <w:rsid w:val="00C07865"/>
    <w:rsid w:val="00C1280B"/>
    <w:rsid w:val="00C200FA"/>
    <w:rsid w:val="00C20827"/>
    <w:rsid w:val="00C53EA8"/>
    <w:rsid w:val="00C5417C"/>
    <w:rsid w:val="00C66053"/>
    <w:rsid w:val="00C809AC"/>
    <w:rsid w:val="00C96815"/>
    <w:rsid w:val="00CA25AF"/>
    <w:rsid w:val="00CD0E45"/>
    <w:rsid w:val="00CD3776"/>
    <w:rsid w:val="00CF24E0"/>
    <w:rsid w:val="00D02C6E"/>
    <w:rsid w:val="00D2197C"/>
    <w:rsid w:val="00D30AB2"/>
    <w:rsid w:val="00D500C0"/>
    <w:rsid w:val="00D55512"/>
    <w:rsid w:val="00D642E5"/>
    <w:rsid w:val="00D826E6"/>
    <w:rsid w:val="00DB0552"/>
    <w:rsid w:val="00DC3277"/>
    <w:rsid w:val="00DD3D99"/>
    <w:rsid w:val="00DD75D7"/>
    <w:rsid w:val="00DD7682"/>
    <w:rsid w:val="00E041F2"/>
    <w:rsid w:val="00E16E39"/>
    <w:rsid w:val="00E4572D"/>
    <w:rsid w:val="00E52E01"/>
    <w:rsid w:val="00E60756"/>
    <w:rsid w:val="00E642F8"/>
    <w:rsid w:val="00E8421C"/>
    <w:rsid w:val="00EB0397"/>
    <w:rsid w:val="00EC7924"/>
    <w:rsid w:val="00ED152A"/>
    <w:rsid w:val="00ED3190"/>
    <w:rsid w:val="00ED4AA1"/>
    <w:rsid w:val="00EF236D"/>
    <w:rsid w:val="00EF531E"/>
    <w:rsid w:val="00EF6BE0"/>
    <w:rsid w:val="00F0258F"/>
    <w:rsid w:val="00F06F16"/>
    <w:rsid w:val="00F12C34"/>
    <w:rsid w:val="00F2277F"/>
    <w:rsid w:val="00F463AD"/>
    <w:rsid w:val="00F53084"/>
    <w:rsid w:val="00F85D5F"/>
    <w:rsid w:val="00FD74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59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4576D0"/>
  </w:style>
  <w:style w:type="paragraph" w:styleId="a5">
    <w:name w:val="footer"/>
    <w:basedOn w:val="a"/>
    <w:link w:val="a6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4576D0"/>
  </w:style>
  <w:style w:type="paragraph" w:styleId="a7">
    <w:name w:val="List Paragraph"/>
    <w:basedOn w:val="a"/>
    <w:uiPriority w:val="34"/>
    <w:qFormat/>
    <w:rsid w:val="004576D0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C0C7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0C0C7E"/>
    <w:rPr>
      <w:rFonts w:ascii="Tahoma" w:hAnsi="Tahoma" w:cs="Angsana New"/>
      <w:sz w:val="16"/>
      <w:szCs w:val="20"/>
    </w:rPr>
  </w:style>
  <w:style w:type="character" w:styleId="aa">
    <w:name w:val="Hyperlink"/>
    <w:basedOn w:val="a0"/>
    <w:uiPriority w:val="99"/>
    <w:unhideWhenUsed/>
    <w:rsid w:val="007A0B49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912F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59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4576D0"/>
  </w:style>
  <w:style w:type="paragraph" w:styleId="a5">
    <w:name w:val="footer"/>
    <w:basedOn w:val="a"/>
    <w:link w:val="a6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4576D0"/>
  </w:style>
  <w:style w:type="paragraph" w:styleId="a7">
    <w:name w:val="List Paragraph"/>
    <w:basedOn w:val="a"/>
    <w:uiPriority w:val="34"/>
    <w:qFormat/>
    <w:rsid w:val="004576D0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C0C7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0C0C7E"/>
    <w:rPr>
      <w:rFonts w:ascii="Tahoma" w:hAnsi="Tahoma" w:cs="Angsana New"/>
      <w:sz w:val="16"/>
      <w:szCs w:val="20"/>
    </w:rPr>
  </w:style>
  <w:style w:type="character" w:styleId="aa">
    <w:name w:val="Hyperlink"/>
    <w:basedOn w:val="a0"/>
    <w:uiPriority w:val="99"/>
    <w:unhideWhenUsed/>
    <w:rsid w:val="007A0B49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912F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2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2214A-FA1E-41FD-B394-A6C9B5C5E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moi</dc:creator>
  <cp:lastModifiedBy>User</cp:lastModifiedBy>
  <cp:revision>3</cp:revision>
  <cp:lastPrinted>2019-11-08T03:10:00Z</cp:lastPrinted>
  <dcterms:created xsi:type="dcterms:W3CDTF">2019-11-08T04:28:00Z</dcterms:created>
  <dcterms:modified xsi:type="dcterms:W3CDTF">2019-11-08T04:31:00Z</dcterms:modified>
</cp:coreProperties>
</file>